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72F51" w14:textId="77EF983C" w:rsidR="004D0454" w:rsidRPr="005A7174" w:rsidRDefault="004D0454" w:rsidP="004D0454">
      <w:pPr>
        <w:pStyle w:val="Heading1"/>
        <w:rPr>
          <w:color w:val="auto"/>
        </w:rPr>
      </w:pPr>
      <w:r w:rsidRPr="005A7174">
        <w:rPr>
          <w:color w:val="auto"/>
        </w:rPr>
        <w:t>United Nation</w:t>
      </w:r>
      <w:r w:rsidR="00785827" w:rsidRPr="005A7174">
        <w:rPr>
          <w:color w:val="auto"/>
        </w:rPr>
        <w:t>s</w:t>
      </w:r>
      <w:r w:rsidRPr="005A7174">
        <w:rPr>
          <w:color w:val="auto"/>
        </w:rPr>
        <w:t xml:space="preserve"> Security Council (UNSC)</w:t>
      </w:r>
    </w:p>
    <w:p w14:paraId="6567E6FC" w14:textId="50C7B366" w:rsidR="004D0454" w:rsidRPr="005A7174" w:rsidRDefault="004D0454" w:rsidP="004D0454">
      <w:pPr>
        <w:pStyle w:val="Heading2"/>
        <w:rPr>
          <w:color w:val="auto"/>
        </w:rPr>
      </w:pPr>
      <w:r w:rsidRPr="005A7174">
        <w:rPr>
          <w:color w:val="auto"/>
        </w:rPr>
        <w:t>Agenda: Situation of Russia and Ukraine Conflict - Diplomacy or Continued Crisis?</w:t>
      </w:r>
    </w:p>
    <w:p w14:paraId="3639E91B" w14:textId="4F91E2CC" w:rsidR="004D0454" w:rsidRPr="005A7174" w:rsidRDefault="00281517" w:rsidP="00281517">
      <w:pPr>
        <w:pStyle w:val="Heading2"/>
        <w:rPr>
          <w:color w:val="auto"/>
        </w:rPr>
      </w:pPr>
      <w:r w:rsidRPr="005A7174">
        <w:rPr>
          <w:color w:val="auto"/>
        </w:rPr>
        <w:t>Country: Poland</w:t>
      </w:r>
    </w:p>
    <w:p w14:paraId="2AB6996E" w14:textId="09449074" w:rsidR="005A7174" w:rsidRPr="005A7174" w:rsidRDefault="005A7174" w:rsidP="005A7174">
      <w:r>
        <w:rPr>
          <w:noProof/>
        </w:rPr>
        <w:drawing>
          <wp:inline distT="0" distB="0" distL="0" distR="0" wp14:anchorId="08AE6DB0" wp14:editId="3E6ECD5E">
            <wp:extent cx="2705100" cy="1689100"/>
            <wp:effectExtent l="152400" t="152400" r="361950" b="368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05100" cy="168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BA1F61B" w14:textId="0BDC82E8" w:rsidR="005D03AE" w:rsidRPr="006E3F55" w:rsidRDefault="004D0454" w:rsidP="004D0454">
      <w:pPr>
        <w:rPr>
          <w:szCs w:val="20"/>
        </w:rPr>
      </w:pPr>
      <w:r w:rsidRPr="006E3F55">
        <w:rPr>
          <w:szCs w:val="20"/>
        </w:rPr>
        <w:t xml:space="preserve">Today, the world is facing one of the biggest humanitarian crises in the form </w:t>
      </w:r>
      <w:r w:rsidR="00785827" w:rsidRPr="006E3F55">
        <w:rPr>
          <w:szCs w:val="20"/>
        </w:rPr>
        <w:t xml:space="preserve">of </w:t>
      </w:r>
      <w:r w:rsidRPr="006E3F55">
        <w:rPr>
          <w:szCs w:val="20"/>
        </w:rPr>
        <w:t xml:space="preserve">Ukraine- </w:t>
      </w:r>
      <w:r w:rsidR="00785827" w:rsidRPr="006E3F55">
        <w:rPr>
          <w:szCs w:val="20"/>
        </w:rPr>
        <w:t xml:space="preserve">the </w:t>
      </w:r>
      <w:r w:rsidRPr="006E3F55">
        <w:rPr>
          <w:szCs w:val="20"/>
        </w:rPr>
        <w:t xml:space="preserve">Russian War. Poland shares almost 529 km area with Ukraine. Poland is one of </w:t>
      </w:r>
      <w:r w:rsidR="00785827" w:rsidRPr="006E3F55">
        <w:rPr>
          <w:szCs w:val="20"/>
        </w:rPr>
        <w:t xml:space="preserve">the </w:t>
      </w:r>
      <w:r w:rsidRPr="006E3F55">
        <w:rPr>
          <w:szCs w:val="20"/>
        </w:rPr>
        <w:t>east member</w:t>
      </w:r>
      <w:r w:rsidR="00785827" w:rsidRPr="006E3F55">
        <w:rPr>
          <w:szCs w:val="20"/>
        </w:rPr>
        <w:t>s</w:t>
      </w:r>
      <w:r w:rsidRPr="006E3F55">
        <w:rPr>
          <w:szCs w:val="20"/>
        </w:rPr>
        <w:t xml:space="preserve"> of NATO. Poland occupies </w:t>
      </w:r>
      <w:r w:rsidR="00785827" w:rsidRPr="006E3F55">
        <w:rPr>
          <w:szCs w:val="20"/>
        </w:rPr>
        <w:t xml:space="preserve">an </w:t>
      </w:r>
      <w:r w:rsidRPr="006E3F55">
        <w:rPr>
          <w:szCs w:val="20"/>
        </w:rPr>
        <w:t>unenviable space between Russia and western Europe.  Hence, the country has emerged as the new geopolitical node of Europe.</w:t>
      </w:r>
    </w:p>
    <w:p w14:paraId="473F4452" w14:textId="2829B7B4" w:rsidR="004D0454" w:rsidRPr="006E3F55" w:rsidRDefault="004D0454" w:rsidP="004D0454">
      <w:pPr>
        <w:rPr>
          <w:szCs w:val="20"/>
        </w:rPr>
      </w:pPr>
      <w:r w:rsidRPr="006E3F55">
        <w:rPr>
          <w:szCs w:val="20"/>
        </w:rPr>
        <w:t xml:space="preserve">Being the neighbour of a country in crisis, we have opened our borders </w:t>
      </w:r>
      <w:r w:rsidR="00785827" w:rsidRPr="006E3F55">
        <w:rPr>
          <w:szCs w:val="20"/>
        </w:rPr>
        <w:t>to</w:t>
      </w:r>
      <w:r w:rsidRPr="006E3F55">
        <w:rPr>
          <w:szCs w:val="20"/>
        </w:rPr>
        <w:t xml:space="preserve"> the people of Ukraine. More than two million people entered Poland </w:t>
      </w:r>
      <w:r w:rsidR="00785827" w:rsidRPr="006E3F55">
        <w:rPr>
          <w:szCs w:val="20"/>
        </w:rPr>
        <w:t>since</w:t>
      </w:r>
      <w:r w:rsidRPr="006E3F55">
        <w:rPr>
          <w:szCs w:val="20"/>
        </w:rPr>
        <w:t xml:space="preserve"> the war has started.  This high influx of people is putting </w:t>
      </w:r>
      <w:r w:rsidR="00785827" w:rsidRPr="006E3F55">
        <w:rPr>
          <w:szCs w:val="20"/>
        </w:rPr>
        <w:t xml:space="preserve">a </w:t>
      </w:r>
      <w:r w:rsidRPr="006E3F55">
        <w:rPr>
          <w:szCs w:val="20"/>
        </w:rPr>
        <w:t>reasonable amount of strain on the authorities of Poland. As per the Economist</w:t>
      </w:r>
      <w:r w:rsidRPr="006E3F55">
        <w:rPr>
          <w:rFonts w:ascii="Helvetica" w:hAnsi="Helvetica" w:cs="Helvetica"/>
          <w:color w:val="171717"/>
          <w:szCs w:val="20"/>
        </w:rPr>
        <w:t xml:space="preserve"> </w:t>
      </w:r>
      <w:r w:rsidRPr="006E3F55">
        <w:rPr>
          <w:szCs w:val="20"/>
        </w:rPr>
        <w:t xml:space="preserve">Intelligence Unit, an inflow of 5 million migrants could incur a cost of almost </w:t>
      </w:r>
      <w:r w:rsidR="005E4E88">
        <w:rPr>
          <w:szCs w:val="20"/>
        </w:rPr>
        <w:t>$</w:t>
      </w:r>
      <w:r w:rsidR="00327750">
        <w:rPr>
          <w:szCs w:val="20"/>
        </w:rPr>
        <w:t>65</w:t>
      </w:r>
      <w:r w:rsidR="00785827" w:rsidRPr="006E3F55">
        <w:rPr>
          <w:szCs w:val="20"/>
        </w:rPr>
        <w:t xml:space="preserve"> </w:t>
      </w:r>
      <w:r w:rsidRPr="006E3F55">
        <w:rPr>
          <w:szCs w:val="20"/>
        </w:rPr>
        <w:t xml:space="preserve">billion in 2022 alone, on the </w:t>
      </w:r>
      <w:r w:rsidR="004975C1" w:rsidRPr="006E3F55">
        <w:rPr>
          <w:szCs w:val="20"/>
        </w:rPr>
        <w:t>European Union (</w:t>
      </w:r>
      <w:r w:rsidRPr="006E3F55">
        <w:rPr>
          <w:szCs w:val="20"/>
        </w:rPr>
        <w:t>EU</w:t>
      </w:r>
      <w:r w:rsidR="004975C1" w:rsidRPr="006E3F55">
        <w:rPr>
          <w:szCs w:val="20"/>
        </w:rPr>
        <w:t>)</w:t>
      </w:r>
      <w:r w:rsidR="006B7C08">
        <w:rPr>
          <w:szCs w:val="20"/>
        </w:rPr>
        <w:t xml:space="preserve"> </w:t>
      </w:r>
      <w:r w:rsidR="00CD55B6">
        <w:rPr>
          <w:szCs w:val="20"/>
        </w:rPr>
        <w:t xml:space="preserve">. </w:t>
      </w:r>
      <w:r w:rsidRPr="006E3F55">
        <w:rPr>
          <w:szCs w:val="20"/>
        </w:rPr>
        <w:t xml:space="preserve">After, World War II, this has considered Europe’s worst migration crisis. </w:t>
      </w:r>
    </w:p>
    <w:p w14:paraId="4665FE03" w14:textId="513289C4" w:rsidR="004D0454" w:rsidRPr="006E3F55" w:rsidRDefault="004D0454" w:rsidP="004D0454">
      <w:pPr>
        <w:rPr>
          <w:szCs w:val="20"/>
        </w:rPr>
      </w:pPr>
      <w:r w:rsidRPr="006E3F55">
        <w:rPr>
          <w:szCs w:val="20"/>
        </w:rPr>
        <w:t xml:space="preserve">Such </w:t>
      </w:r>
      <w:r w:rsidR="00785827" w:rsidRPr="006E3F55">
        <w:rPr>
          <w:szCs w:val="20"/>
        </w:rPr>
        <w:t xml:space="preserve">a </w:t>
      </w:r>
      <w:r w:rsidRPr="006E3F55">
        <w:rPr>
          <w:szCs w:val="20"/>
        </w:rPr>
        <w:t xml:space="preserve">situation </w:t>
      </w:r>
      <w:r w:rsidR="00785827" w:rsidRPr="006E3F55">
        <w:rPr>
          <w:szCs w:val="20"/>
        </w:rPr>
        <w:t>raises</w:t>
      </w:r>
      <w:r w:rsidRPr="006E3F55">
        <w:rPr>
          <w:szCs w:val="20"/>
        </w:rPr>
        <w:t xml:space="preserve"> some major concerns. The long-term status of the concerns can be </w:t>
      </w:r>
      <w:r w:rsidR="00785827" w:rsidRPr="006E3F55">
        <w:rPr>
          <w:szCs w:val="20"/>
        </w:rPr>
        <w:t xml:space="preserve">the </w:t>
      </w:r>
      <w:r w:rsidRPr="006E3F55">
        <w:rPr>
          <w:szCs w:val="20"/>
        </w:rPr>
        <w:t xml:space="preserve">long-term fate of such migrants, and </w:t>
      </w:r>
      <w:r w:rsidR="00785827" w:rsidRPr="006E3F55">
        <w:rPr>
          <w:szCs w:val="20"/>
        </w:rPr>
        <w:t xml:space="preserve">the </w:t>
      </w:r>
      <w:r w:rsidRPr="006E3F55">
        <w:rPr>
          <w:szCs w:val="20"/>
        </w:rPr>
        <w:t xml:space="preserve">availability of financial support to the migrants as well as for the destination country. The medium-term crisis can arrive in the form </w:t>
      </w:r>
      <w:r w:rsidR="00785827" w:rsidRPr="006E3F55">
        <w:rPr>
          <w:szCs w:val="20"/>
        </w:rPr>
        <w:t xml:space="preserve">of a </w:t>
      </w:r>
      <w:r w:rsidRPr="006E3F55">
        <w:rPr>
          <w:szCs w:val="20"/>
        </w:rPr>
        <w:t xml:space="preserve">democratic shift and political instability. </w:t>
      </w:r>
    </w:p>
    <w:p w14:paraId="0B94CD4F" w14:textId="56BE09A4" w:rsidR="004975C1" w:rsidRPr="006E3F55" w:rsidRDefault="004975C1" w:rsidP="004D0454">
      <w:pPr>
        <w:rPr>
          <w:szCs w:val="20"/>
        </w:rPr>
      </w:pPr>
      <w:r w:rsidRPr="006E3F55">
        <w:rPr>
          <w:szCs w:val="20"/>
        </w:rPr>
        <w:t xml:space="preserve">The EU has decided to provide them </w:t>
      </w:r>
      <w:r w:rsidR="00785827" w:rsidRPr="006E3F55">
        <w:rPr>
          <w:szCs w:val="20"/>
        </w:rPr>
        <w:t xml:space="preserve">with </w:t>
      </w:r>
      <w:r w:rsidRPr="006E3F55">
        <w:rPr>
          <w:szCs w:val="20"/>
        </w:rPr>
        <w:t xml:space="preserve">Temporary Protection Directives, which grant the migrants </w:t>
      </w:r>
      <w:r w:rsidR="00785827" w:rsidRPr="006E3F55">
        <w:rPr>
          <w:szCs w:val="20"/>
        </w:rPr>
        <w:t xml:space="preserve">the </w:t>
      </w:r>
      <w:r w:rsidRPr="006E3F55">
        <w:rPr>
          <w:szCs w:val="20"/>
        </w:rPr>
        <w:t xml:space="preserve">right to live and </w:t>
      </w:r>
      <w:r w:rsidR="00785827" w:rsidRPr="006E3F55">
        <w:rPr>
          <w:szCs w:val="20"/>
        </w:rPr>
        <w:t xml:space="preserve">the </w:t>
      </w:r>
      <w:r w:rsidRPr="006E3F55">
        <w:rPr>
          <w:szCs w:val="20"/>
        </w:rPr>
        <w:t xml:space="preserve">right to work for three years. </w:t>
      </w:r>
      <w:r w:rsidR="00537287" w:rsidRPr="006E3F55">
        <w:rPr>
          <w:szCs w:val="20"/>
        </w:rPr>
        <w:t>However, still</w:t>
      </w:r>
      <w:r w:rsidR="00785827" w:rsidRPr="006E3F55">
        <w:rPr>
          <w:szCs w:val="20"/>
        </w:rPr>
        <w:t>,</w:t>
      </w:r>
      <w:r w:rsidR="00537287" w:rsidRPr="006E3F55">
        <w:rPr>
          <w:szCs w:val="20"/>
        </w:rPr>
        <w:t xml:space="preserve"> </w:t>
      </w:r>
      <w:r w:rsidRPr="006E3F55">
        <w:rPr>
          <w:szCs w:val="20"/>
        </w:rPr>
        <w:t xml:space="preserve">we need to discuss the redistribution of such migrants </w:t>
      </w:r>
      <w:r w:rsidR="00785827" w:rsidRPr="006E3F55">
        <w:rPr>
          <w:szCs w:val="20"/>
        </w:rPr>
        <w:t>to</w:t>
      </w:r>
      <w:r w:rsidRPr="006E3F55">
        <w:rPr>
          <w:szCs w:val="20"/>
        </w:rPr>
        <w:t xml:space="preserve"> other countries of the Union to decrease the pressure on one country</w:t>
      </w:r>
      <w:r w:rsidR="00537287" w:rsidRPr="006E3F55">
        <w:rPr>
          <w:szCs w:val="20"/>
        </w:rPr>
        <w:t xml:space="preserve">. </w:t>
      </w:r>
    </w:p>
    <w:p w14:paraId="57AF0787" w14:textId="730F785D" w:rsidR="004D0454" w:rsidRPr="006E3F55" w:rsidRDefault="00AC44C3" w:rsidP="00AC44C3">
      <w:pPr>
        <w:rPr>
          <w:szCs w:val="20"/>
        </w:rPr>
      </w:pPr>
      <w:r w:rsidRPr="006E3F55">
        <w:rPr>
          <w:szCs w:val="20"/>
        </w:rPr>
        <w:lastRenderedPageBreak/>
        <w:t>Furthermore</w:t>
      </w:r>
      <w:r w:rsidR="00123C71" w:rsidRPr="006E3F55">
        <w:rPr>
          <w:szCs w:val="20"/>
        </w:rPr>
        <w:t xml:space="preserve">, Poland </w:t>
      </w:r>
      <w:r w:rsidRPr="006E3F55">
        <w:rPr>
          <w:szCs w:val="20"/>
        </w:rPr>
        <w:t xml:space="preserve">has become </w:t>
      </w:r>
      <w:r w:rsidR="00123C71" w:rsidRPr="006E3F55">
        <w:rPr>
          <w:szCs w:val="20"/>
        </w:rPr>
        <w:t>an important route for arm</w:t>
      </w:r>
      <w:r w:rsidR="00785827" w:rsidRPr="006E3F55">
        <w:rPr>
          <w:szCs w:val="20"/>
        </w:rPr>
        <w:t>s</w:t>
      </w:r>
      <w:r w:rsidR="00123C71" w:rsidRPr="006E3F55">
        <w:rPr>
          <w:szCs w:val="20"/>
        </w:rPr>
        <w:t xml:space="preserve"> supply to the East for Ukraine troops. </w:t>
      </w:r>
      <w:r w:rsidRPr="006E3F55">
        <w:rPr>
          <w:szCs w:val="20"/>
        </w:rPr>
        <w:t>Many sophisticated weapons including anti-ship missiles and drones</w:t>
      </w:r>
      <w:r w:rsidRPr="006E3F55">
        <w:rPr>
          <w:rFonts w:ascii="Arial" w:hAnsi="Arial" w:cs="Arial"/>
          <w:color w:val="191919"/>
          <w:spacing w:val="3"/>
          <w:sz w:val="28"/>
          <w:szCs w:val="28"/>
          <w:shd w:val="clear" w:color="auto" w:fill="FFFFFF"/>
        </w:rPr>
        <w:t xml:space="preserve"> </w:t>
      </w:r>
      <w:r w:rsidRPr="006E3F55">
        <w:rPr>
          <w:szCs w:val="20"/>
        </w:rPr>
        <w:t xml:space="preserve">pass through the land of Poland. This arises </w:t>
      </w:r>
      <w:r w:rsidR="003F719C" w:rsidRPr="006E3F55">
        <w:rPr>
          <w:szCs w:val="20"/>
        </w:rPr>
        <w:t xml:space="preserve">a </w:t>
      </w:r>
      <w:r w:rsidRPr="006E3F55">
        <w:rPr>
          <w:szCs w:val="20"/>
        </w:rPr>
        <w:t>different set of problem</w:t>
      </w:r>
      <w:r w:rsidR="003F719C" w:rsidRPr="006E3F55">
        <w:rPr>
          <w:szCs w:val="20"/>
        </w:rPr>
        <w:t>s</w:t>
      </w:r>
      <w:r w:rsidRPr="006E3F55">
        <w:rPr>
          <w:szCs w:val="20"/>
        </w:rPr>
        <w:t xml:space="preserve"> for the country. </w:t>
      </w:r>
      <w:r w:rsidR="003F719C" w:rsidRPr="006E3F55">
        <w:rPr>
          <w:szCs w:val="20"/>
        </w:rPr>
        <w:t xml:space="preserve">There is a </w:t>
      </w:r>
      <w:r w:rsidRPr="006E3F55">
        <w:rPr>
          <w:szCs w:val="20"/>
        </w:rPr>
        <w:t xml:space="preserve">fear of Russia attacking Poland to disrupt the supply chain. </w:t>
      </w:r>
      <w:r w:rsidR="003F719C" w:rsidRPr="006E3F55">
        <w:rPr>
          <w:szCs w:val="20"/>
        </w:rPr>
        <w:t xml:space="preserve">Poland can get affected by the </w:t>
      </w:r>
      <w:proofErr w:type="spellStart"/>
      <w:r w:rsidR="003F719C" w:rsidRPr="006E3F55">
        <w:rPr>
          <w:szCs w:val="20"/>
        </w:rPr>
        <w:t>spillover</w:t>
      </w:r>
      <w:proofErr w:type="spellEnd"/>
      <w:r w:rsidR="003F719C" w:rsidRPr="006E3F55">
        <w:rPr>
          <w:szCs w:val="20"/>
        </w:rPr>
        <w:t xml:space="preserve"> of the conflict, in the form of cyber-attacks, or increase</w:t>
      </w:r>
      <w:r w:rsidR="00785827" w:rsidRPr="006E3F55">
        <w:rPr>
          <w:szCs w:val="20"/>
        </w:rPr>
        <w:t>d</w:t>
      </w:r>
      <w:r w:rsidR="003F719C" w:rsidRPr="006E3F55">
        <w:rPr>
          <w:szCs w:val="20"/>
        </w:rPr>
        <w:t xml:space="preserve"> espionage activities. </w:t>
      </w:r>
    </w:p>
    <w:p w14:paraId="0833E009" w14:textId="0B9049C2" w:rsidR="00123C71" w:rsidRPr="006E3F55" w:rsidRDefault="00114F53" w:rsidP="004D0454">
      <w:pPr>
        <w:rPr>
          <w:szCs w:val="20"/>
        </w:rPr>
      </w:pPr>
      <w:r w:rsidRPr="006E3F55">
        <w:rPr>
          <w:szCs w:val="20"/>
        </w:rPr>
        <w:t xml:space="preserve">In such a grave crisis many of the </w:t>
      </w:r>
      <w:r w:rsidR="0066344F" w:rsidRPr="006E3F55">
        <w:rPr>
          <w:szCs w:val="20"/>
        </w:rPr>
        <w:t>world’s</w:t>
      </w:r>
      <w:r w:rsidRPr="006E3F55">
        <w:rPr>
          <w:szCs w:val="20"/>
        </w:rPr>
        <w:t xml:space="preserve"> countries have extended </w:t>
      </w:r>
      <w:r w:rsidR="00785827" w:rsidRPr="006E3F55">
        <w:rPr>
          <w:szCs w:val="20"/>
        </w:rPr>
        <w:t xml:space="preserve">a </w:t>
      </w:r>
      <w:r w:rsidRPr="006E3F55">
        <w:rPr>
          <w:szCs w:val="20"/>
        </w:rPr>
        <w:t xml:space="preserve">hand </w:t>
      </w:r>
      <w:r w:rsidR="0066344F" w:rsidRPr="006E3F55">
        <w:rPr>
          <w:szCs w:val="20"/>
        </w:rPr>
        <w:t xml:space="preserve">of support toward Ukraine. Different nations are providing military aid to the Ukrainian side and imposing, and extending financial sanctions on Russia. </w:t>
      </w:r>
      <w:r w:rsidR="00BC4922" w:rsidRPr="006E3F55">
        <w:rPr>
          <w:szCs w:val="20"/>
        </w:rPr>
        <w:t>United Nation</w:t>
      </w:r>
      <w:r w:rsidR="00785827" w:rsidRPr="006E3F55">
        <w:rPr>
          <w:szCs w:val="20"/>
        </w:rPr>
        <w:t>s</w:t>
      </w:r>
      <w:r w:rsidR="00BC4922" w:rsidRPr="006E3F55">
        <w:rPr>
          <w:szCs w:val="20"/>
        </w:rPr>
        <w:t xml:space="preserve"> High Commission on Refugees (UNHCR) is providing cash assistance to the refugees to help to </w:t>
      </w:r>
      <w:proofErr w:type="spellStart"/>
      <w:r w:rsidR="00785827" w:rsidRPr="006E3F55">
        <w:rPr>
          <w:szCs w:val="20"/>
        </w:rPr>
        <w:t>fulfi</w:t>
      </w:r>
      <w:r w:rsidR="00DD0FC3">
        <w:rPr>
          <w:szCs w:val="20"/>
        </w:rPr>
        <w:t>l</w:t>
      </w:r>
      <w:r w:rsidR="00785827" w:rsidRPr="006E3F55">
        <w:rPr>
          <w:szCs w:val="20"/>
        </w:rPr>
        <w:t>l</w:t>
      </w:r>
      <w:proofErr w:type="spellEnd"/>
      <w:r w:rsidR="00BC4922" w:rsidRPr="006E3F55">
        <w:rPr>
          <w:szCs w:val="20"/>
        </w:rPr>
        <w:t xml:space="preserve"> their immediate and urgent needs until they can receive social support or find work. </w:t>
      </w:r>
    </w:p>
    <w:p w14:paraId="0A3F8D9A" w14:textId="0098E3D3" w:rsidR="00785827" w:rsidRPr="006E3F55" w:rsidRDefault="00785827" w:rsidP="004D0454">
      <w:pPr>
        <w:rPr>
          <w:szCs w:val="20"/>
        </w:rPr>
      </w:pPr>
      <w:r w:rsidRPr="006E3F55">
        <w:rPr>
          <w:szCs w:val="20"/>
        </w:rPr>
        <w:t>One thing that need</w:t>
      </w:r>
      <w:r w:rsidR="00DD0FC3">
        <w:rPr>
          <w:szCs w:val="20"/>
        </w:rPr>
        <w:t>s</w:t>
      </w:r>
      <w:r w:rsidRPr="006E3F55">
        <w:rPr>
          <w:szCs w:val="20"/>
        </w:rPr>
        <w:t xml:space="preserve"> to be emphasi</w:t>
      </w:r>
      <w:r w:rsidR="00DD0FC3">
        <w:rPr>
          <w:szCs w:val="20"/>
        </w:rPr>
        <w:t>z</w:t>
      </w:r>
      <w:r w:rsidRPr="006E3F55">
        <w:rPr>
          <w:szCs w:val="20"/>
        </w:rPr>
        <w:t xml:space="preserve">ed here, </w:t>
      </w:r>
      <w:r w:rsidR="00DD0FC3">
        <w:rPr>
          <w:szCs w:val="20"/>
        </w:rPr>
        <w:t xml:space="preserve">is </w:t>
      </w:r>
      <w:r w:rsidRPr="006E3F55">
        <w:rPr>
          <w:szCs w:val="20"/>
        </w:rPr>
        <w:t>that these migrants are not economic refugees, but are people who are escaping death and war. Hopefully, if Ukraine manages to restore its sovereignty, the migrants may choose to return to their home</w:t>
      </w:r>
      <w:r w:rsidR="00DD0FC3">
        <w:rPr>
          <w:szCs w:val="20"/>
        </w:rPr>
        <w:t>s</w:t>
      </w:r>
      <w:r w:rsidRPr="006E3F55">
        <w:rPr>
          <w:szCs w:val="20"/>
        </w:rPr>
        <w:t xml:space="preserve">, to rejuvenate their war-torn countries. Some experts are </w:t>
      </w:r>
      <w:r w:rsidR="00EB6EB1">
        <w:rPr>
          <w:szCs w:val="20"/>
        </w:rPr>
        <w:t xml:space="preserve">also </w:t>
      </w:r>
      <w:r w:rsidRPr="006E3F55">
        <w:rPr>
          <w:szCs w:val="20"/>
        </w:rPr>
        <w:t xml:space="preserve">of the argument that migrated Ukrainian youths, can participate in </w:t>
      </w:r>
      <w:r w:rsidR="00DD0FC3">
        <w:rPr>
          <w:szCs w:val="20"/>
        </w:rPr>
        <w:t xml:space="preserve">the </w:t>
      </w:r>
      <w:r w:rsidRPr="006E3F55">
        <w:rPr>
          <w:szCs w:val="20"/>
        </w:rPr>
        <w:t>workforce of the country. This can be one of the</w:t>
      </w:r>
      <w:r w:rsidR="005608D2">
        <w:rPr>
          <w:szCs w:val="20"/>
        </w:rPr>
        <w:t xml:space="preserve"> possible</w:t>
      </w:r>
      <w:r w:rsidRPr="006E3F55">
        <w:rPr>
          <w:szCs w:val="20"/>
        </w:rPr>
        <w:t xml:space="preserve"> solutions </w:t>
      </w:r>
      <w:r w:rsidR="00DD0FC3">
        <w:rPr>
          <w:szCs w:val="20"/>
        </w:rPr>
        <w:t>to</w:t>
      </w:r>
      <w:r w:rsidRPr="006E3F55">
        <w:rPr>
          <w:szCs w:val="20"/>
        </w:rPr>
        <w:t xml:space="preserve"> </w:t>
      </w:r>
      <w:r w:rsidR="00DD0FC3">
        <w:rPr>
          <w:szCs w:val="20"/>
        </w:rPr>
        <w:t xml:space="preserve">the </w:t>
      </w:r>
      <w:r w:rsidRPr="006E3F55">
        <w:rPr>
          <w:szCs w:val="20"/>
        </w:rPr>
        <w:t xml:space="preserve">declining population of Poland. </w:t>
      </w:r>
    </w:p>
    <w:p w14:paraId="4C9BFA65" w14:textId="0EBAFBEF" w:rsidR="00785827" w:rsidRPr="006E3F55" w:rsidRDefault="00785827" w:rsidP="004D0454">
      <w:pPr>
        <w:rPr>
          <w:szCs w:val="20"/>
        </w:rPr>
      </w:pPr>
      <w:r w:rsidRPr="006E3F55">
        <w:rPr>
          <w:szCs w:val="20"/>
        </w:rPr>
        <w:t>However, in any case</w:t>
      </w:r>
      <w:r w:rsidR="00DD0FC3">
        <w:rPr>
          <w:szCs w:val="20"/>
        </w:rPr>
        <w:t>,</w:t>
      </w:r>
      <w:r w:rsidRPr="006E3F55">
        <w:rPr>
          <w:szCs w:val="20"/>
        </w:rPr>
        <w:t xml:space="preserve"> we prefer peace over war. Both countries need</w:t>
      </w:r>
      <w:r w:rsidR="00DD0FC3">
        <w:rPr>
          <w:szCs w:val="20"/>
        </w:rPr>
        <w:t xml:space="preserve"> to</w:t>
      </w:r>
      <w:r w:rsidRPr="006E3F55">
        <w:rPr>
          <w:szCs w:val="20"/>
        </w:rPr>
        <w:t xml:space="preserve"> conclude </w:t>
      </w:r>
      <w:r w:rsidR="00DD0FC3">
        <w:rPr>
          <w:szCs w:val="20"/>
        </w:rPr>
        <w:t xml:space="preserve">an </w:t>
      </w:r>
      <w:r w:rsidRPr="006E3F55">
        <w:rPr>
          <w:szCs w:val="20"/>
        </w:rPr>
        <w:t xml:space="preserve">immediate and peaceful solution </w:t>
      </w:r>
      <w:r w:rsidR="00DD0FC3">
        <w:rPr>
          <w:szCs w:val="20"/>
        </w:rPr>
        <w:t>to</w:t>
      </w:r>
      <w:r w:rsidRPr="006E3F55">
        <w:rPr>
          <w:szCs w:val="20"/>
        </w:rPr>
        <w:t xml:space="preserve"> their problem. Such problems can be</w:t>
      </w:r>
      <w:r w:rsidR="00197976">
        <w:rPr>
          <w:szCs w:val="20"/>
        </w:rPr>
        <w:t xml:space="preserve"> solved </w:t>
      </w:r>
      <w:r w:rsidRPr="006E3F55">
        <w:rPr>
          <w:szCs w:val="20"/>
        </w:rPr>
        <w:t xml:space="preserve"> diplomatic, continuing wa</w:t>
      </w:r>
      <w:r w:rsidR="00DD0FC3">
        <w:rPr>
          <w:szCs w:val="20"/>
        </w:rPr>
        <w:t>rs</w:t>
      </w:r>
      <w:r w:rsidRPr="006E3F55">
        <w:rPr>
          <w:szCs w:val="20"/>
        </w:rPr>
        <w:t xml:space="preserve"> will benefit </w:t>
      </w:r>
      <w:r w:rsidR="00DD0FC3">
        <w:rPr>
          <w:szCs w:val="20"/>
        </w:rPr>
        <w:t>none.</w:t>
      </w:r>
    </w:p>
    <w:p w14:paraId="5E7C2585" w14:textId="77777777" w:rsidR="004D0454" w:rsidRPr="006E3F55" w:rsidRDefault="004D0454" w:rsidP="00BC4922">
      <w:pPr>
        <w:rPr>
          <w:szCs w:val="20"/>
          <w:lang w:val="en-GB"/>
        </w:rPr>
      </w:pPr>
    </w:p>
    <w:sectPr w:rsidR="004D0454" w:rsidRPr="006E3F55">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A97E8" w14:textId="77777777" w:rsidR="00F856A5" w:rsidRDefault="00F856A5" w:rsidP="005A7174">
      <w:pPr>
        <w:spacing w:after="0" w:line="240" w:lineRule="auto"/>
      </w:pPr>
      <w:r>
        <w:separator/>
      </w:r>
    </w:p>
  </w:endnote>
  <w:endnote w:type="continuationSeparator" w:id="0">
    <w:p w14:paraId="4765E009" w14:textId="77777777" w:rsidR="00F856A5" w:rsidRDefault="00F856A5" w:rsidP="005A7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altName w:val="Arial"/>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257155"/>
      <w:docPartObj>
        <w:docPartGallery w:val="Page Numbers (Bottom of Page)"/>
        <w:docPartUnique/>
      </w:docPartObj>
    </w:sdtPr>
    <w:sdtEndPr>
      <w:rPr>
        <w:noProof/>
      </w:rPr>
    </w:sdtEndPr>
    <w:sdtContent>
      <w:p w14:paraId="1C424569" w14:textId="02DE9DB4" w:rsidR="005A7174" w:rsidRDefault="005A71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DAA8F1" w14:textId="77777777" w:rsidR="005A7174" w:rsidRDefault="005A7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F554" w14:textId="77777777" w:rsidR="00F856A5" w:rsidRDefault="00F856A5" w:rsidP="005A7174">
      <w:pPr>
        <w:spacing w:after="0" w:line="240" w:lineRule="auto"/>
      </w:pPr>
      <w:r>
        <w:separator/>
      </w:r>
    </w:p>
  </w:footnote>
  <w:footnote w:type="continuationSeparator" w:id="0">
    <w:p w14:paraId="2E8CF8F0" w14:textId="77777777" w:rsidR="00F856A5" w:rsidRDefault="00F856A5" w:rsidP="005A71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2ECDC" w14:textId="54356BDE" w:rsidR="005A7174" w:rsidRPr="005A7174" w:rsidRDefault="005549A6">
    <w:pPr>
      <w:pStyle w:val="Header"/>
      <w:jc w:val="right"/>
    </w:pPr>
    <w:sdt>
      <w:sdtPr>
        <w:alias w:val="Title"/>
        <w:tag w:val=""/>
        <w:id w:val="664756013"/>
        <w:placeholder>
          <w:docPart w:val="17B3AF5B53574BFB98F1A7BCB346F1F0"/>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A7174" w:rsidRPr="005A7174">
          <w:t>Vrishti</w:t>
        </w:r>
        <w:proofErr w:type="spellEnd"/>
        <w:r w:rsidR="005A7174" w:rsidRPr="005A7174">
          <w:t xml:space="preserve"> </w:t>
        </w:r>
        <w:proofErr w:type="spellStart"/>
        <w:r w:rsidR="005A7174" w:rsidRPr="005A7174">
          <w:t>Lal</w:t>
        </w:r>
        <w:proofErr w:type="spellEnd"/>
      </w:sdtContent>
    </w:sdt>
    <w:r w:rsidR="005A7174" w:rsidRPr="005A7174">
      <w:t xml:space="preserve"> | </w:t>
    </w:r>
    <w:sdt>
      <w:sdtPr>
        <w:alias w:val="Author"/>
        <w:tag w:val=""/>
        <w:id w:val="-1677181147"/>
        <w:placeholder>
          <w:docPart w:val="0B46ACCF281E406E87490E0777701CC1"/>
        </w:placeholder>
        <w:dataBinding w:prefixMappings="xmlns:ns0='http://purl.org/dc/elements/1.1/' xmlns:ns1='http://schemas.openxmlformats.org/package/2006/metadata/core-properties' " w:xpath="/ns1:coreProperties[1]/ns0:creator[1]" w:storeItemID="{6C3C8BC8-F283-45AE-878A-BAB7291924A1}"/>
        <w:text/>
      </w:sdtPr>
      <w:sdtEndPr/>
      <w:sdtContent>
        <w:r w:rsidR="005A7174" w:rsidRPr="005A7174">
          <w:t>Class:9 | W.H. Smith Memorial School</w:t>
        </w:r>
      </w:sdtContent>
    </w:sdt>
  </w:p>
  <w:p w14:paraId="6337E795" w14:textId="77777777" w:rsidR="005A7174" w:rsidRDefault="005A7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216A9"/>
    <w:multiLevelType w:val="hybridMultilevel"/>
    <w:tmpl w:val="09265E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F541FDE"/>
    <w:multiLevelType w:val="hybridMultilevel"/>
    <w:tmpl w:val="58DC53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s7QwMDM0MTUxN7VQ0lEKTi0uzszPAykwqgUAwv8yXCwAAAA="/>
  </w:docVars>
  <w:rsids>
    <w:rsidRoot w:val="00BE61AE"/>
    <w:rsid w:val="000F605F"/>
    <w:rsid w:val="00114F53"/>
    <w:rsid w:val="00123C71"/>
    <w:rsid w:val="00197976"/>
    <w:rsid w:val="00281517"/>
    <w:rsid w:val="002D5A8A"/>
    <w:rsid w:val="00327750"/>
    <w:rsid w:val="003B251D"/>
    <w:rsid w:val="003F719C"/>
    <w:rsid w:val="00427E5A"/>
    <w:rsid w:val="004975C1"/>
    <w:rsid w:val="004D0454"/>
    <w:rsid w:val="00537287"/>
    <w:rsid w:val="005549A6"/>
    <w:rsid w:val="005608D2"/>
    <w:rsid w:val="005A7174"/>
    <w:rsid w:val="005D03AE"/>
    <w:rsid w:val="005E4E88"/>
    <w:rsid w:val="0066344F"/>
    <w:rsid w:val="006B745B"/>
    <w:rsid w:val="006B7C08"/>
    <w:rsid w:val="006E3F55"/>
    <w:rsid w:val="00785827"/>
    <w:rsid w:val="007903ED"/>
    <w:rsid w:val="008B4A17"/>
    <w:rsid w:val="00AC44C3"/>
    <w:rsid w:val="00B06EF1"/>
    <w:rsid w:val="00BB4A78"/>
    <w:rsid w:val="00BC4922"/>
    <w:rsid w:val="00BE61AE"/>
    <w:rsid w:val="00C924DC"/>
    <w:rsid w:val="00CD55B6"/>
    <w:rsid w:val="00DD0FC3"/>
    <w:rsid w:val="00EB6EB1"/>
    <w:rsid w:val="00F15344"/>
    <w:rsid w:val="00F856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098E4"/>
  <w15:chartTrackingRefBased/>
  <w15:docId w15:val="{FA4C3C8A-EE42-4348-8CAC-BFF55F288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A78"/>
    <w:pPr>
      <w:spacing w:after="120" w:line="360" w:lineRule="auto"/>
      <w:jc w:val="both"/>
    </w:pPr>
    <w:rPr>
      <w:rFonts w:ascii="Times New Roman" w:eastAsiaTheme="minorEastAsia" w:hAnsi="Times New Roman"/>
      <w:sz w:val="24"/>
      <w:szCs w:val="21"/>
    </w:rPr>
  </w:style>
  <w:style w:type="paragraph" w:styleId="Heading1">
    <w:name w:val="heading 1"/>
    <w:basedOn w:val="Normal"/>
    <w:next w:val="Normal"/>
    <w:link w:val="Heading1Char"/>
    <w:autoRedefine/>
    <w:uiPriority w:val="9"/>
    <w:qFormat/>
    <w:rsid w:val="00BB4A78"/>
    <w:pPr>
      <w:keepNext/>
      <w:keepLines/>
      <w:pBdr>
        <w:bottom w:val="single" w:sz="4" w:space="1" w:color="4472C4" w:themeColor="accent1"/>
      </w:pBdr>
      <w:spacing w:before="400" w:after="40"/>
      <w:jc w:val="right"/>
      <w:outlineLvl w:val="0"/>
    </w:pPr>
    <w:rPr>
      <w:rFonts w:eastAsiaTheme="majorEastAsia" w:cstheme="majorBidi"/>
      <w:b/>
      <w:color w:val="2F5496" w:themeColor="accent1" w:themeShade="BF"/>
      <w:sz w:val="32"/>
      <w:szCs w:val="36"/>
    </w:rPr>
  </w:style>
  <w:style w:type="paragraph" w:styleId="Heading2">
    <w:name w:val="heading 2"/>
    <w:basedOn w:val="Normal"/>
    <w:next w:val="Normal"/>
    <w:link w:val="Heading2Char"/>
    <w:uiPriority w:val="9"/>
    <w:unhideWhenUsed/>
    <w:qFormat/>
    <w:rsid w:val="008B4A17"/>
    <w:pPr>
      <w:keepNext/>
      <w:keepLines/>
      <w:spacing w:before="160" w:after="0"/>
      <w:outlineLvl w:val="1"/>
    </w:pPr>
    <w:rPr>
      <w:rFonts w:eastAsiaTheme="majorEastAsia" w:cstheme="majorBidi"/>
      <w:b/>
      <w:color w:val="2F5496" w:themeColor="accent1" w:themeShade="BF"/>
      <w:szCs w:val="28"/>
    </w:rPr>
  </w:style>
  <w:style w:type="paragraph" w:styleId="Heading3">
    <w:name w:val="heading 3"/>
    <w:basedOn w:val="Normal"/>
    <w:next w:val="Normal"/>
    <w:link w:val="Heading3Char"/>
    <w:uiPriority w:val="9"/>
    <w:unhideWhenUsed/>
    <w:qFormat/>
    <w:rsid w:val="00427E5A"/>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B4A17"/>
    <w:rPr>
      <w:rFonts w:ascii="Times New Roman" w:eastAsiaTheme="majorEastAsia" w:hAnsi="Times New Roman" w:cstheme="majorBidi"/>
      <w:b/>
      <w:color w:val="2F5496" w:themeColor="accent1" w:themeShade="BF"/>
      <w:sz w:val="24"/>
      <w:szCs w:val="28"/>
    </w:rPr>
  </w:style>
  <w:style w:type="table" w:styleId="PlainTable2">
    <w:name w:val="Plain Table 2"/>
    <w:aliases w:val="APA format"/>
    <w:basedOn w:val="TableNormal"/>
    <w:uiPriority w:val="42"/>
    <w:rsid w:val="003B251D"/>
    <w:pPr>
      <w:spacing w:after="0" w:line="240" w:lineRule="auto"/>
      <w:jc w:val="center"/>
    </w:pPr>
    <w:rPr>
      <w:rFonts w:ascii="Times New Roman" w:hAnsi="Times New Roman"/>
    </w:rPr>
    <w:tblPr>
      <w:tblStyleColBandSize w:val="1"/>
      <w:tblBorders>
        <w:top w:val="single" w:sz="4" w:space="0" w:color="000000" w:themeColor="text1"/>
        <w:bottom w:val="single" w:sz="4" w:space="0" w:color="000000" w:themeColor="text1"/>
      </w:tblBorders>
    </w:tblPr>
    <w:tcPr>
      <w:vAlign w:val="center"/>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val="0"/>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style>
  <w:style w:type="character" w:customStyle="1" w:styleId="Heading3Char">
    <w:name w:val="Heading 3 Char"/>
    <w:basedOn w:val="DefaultParagraphFont"/>
    <w:link w:val="Heading3"/>
    <w:uiPriority w:val="9"/>
    <w:rsid w:val="00427E5A"/>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BB4A78"/>
    <w:rPr>
      <w:rFonts w:ascii="Times New Roman" w:eastAsiaTheme="majorEastAsia" w:hAnsi="Times New Roman" w:cstheme="majorBidi"/>
      <w:b/>
      <w:color w:val="2F5496" w:themeColor="accent1" w:themeShade="BF"/>
      <w:sz w:val="32"/>
      <w:szCs w:val="36"/>
    </w:rPr>
  </w:style>
  <w:style w:type="paragraph" w:styleId="ListParagraph">
    <w:name w:val="List Paragraph"/>
    <w:basedOn w:val="Normal"/>
    <w:uiPriority w:val="34"/>
    <w:qFormat/>
    <w:rsid w:val="004D0454"/>
    <w:pPr>
      <w:ind w:left="720"/>
      <w:contextualSpacing/>
    </w:pPr>
  </w:style>
  <w:style w:type="paragraph" w:customStyle="1" w:styleId="defaultstyledtext-sc-1jtxuc8-0">
    <w:name w:val="default__styledtext-sc-1jtxuc8-0"/>
    <w:basedOn w:val="Normal"/>
    <w:rsid w:val="00123C71"/>
    <w:pPr>
      <w:spacing w:before="100" w:beforeAutospacing="1" w:after="100" w:afterAutospacing="1" w:line="240" w:lineRule="auto"/>
      <w:jc w:val="left"/>
    </w:pPr>
    <w:rPr>
      <w:rFonts w:eastAsia="Times New Roman" w:cs="Times New Roman"/>
      <w:szCs w:val="24"/>
      <w:lang w:eastAsia="en-IN"/>
    </w:rPr>
  </w:style>
  <w:style w:type="character" w:styleId="Hyperlink">
    <w:name w:val="Hyperlink"/>
    <w:basedOn w:val="DefaultParagraphFont"/>
    <w:uiPriority w:val="99"/>
    <w:semiHidden/>
    <w:unhideWhenUsed/>
    <w:rsid w:val="00123C71"/>
    <w:rPr>
      <w:color w:val="0000FF"/>
      <w:u w:val="single"/>
    </w:rPr>
  </w:style>
  <w:style w:type="paragraph" w:styleId="Header">
    <w:name w:val="header"/>
    <w:basedOn w:val="Normal"/>
    <w:link w:val="HeaderChar"/>
    <w:uiPriority w:val="99"/>
    <w:unhideWhenUsed/>
    <w:rsid w:val="005A71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174"/>
    <w:rPr>
      <w:rFonts w:ascii="Times New Roman" w:eastAsiaTheme="minorEastAsia" w:hAnsi="Times New Roman"/>
      <w:sz w:val="24"/>
      <w:szCs w:val="21"/>
    </w:rPr>
  </w:style>
  <w:style w:type="paragraph" w:styleId="Footer">
    <w:name w:val="footer"/>
    <w:basedOn w:val="Normal"/>
    <w:link w:val="FooterChar"/>
    <w:uiPriority w:val="99"/>
    <w:unhideWhenUsed/>
    <w:rsid w:val="005A71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174"/>
    <w:rPr>
      <w:rFonts w:ascii="Times New Roman" w:eastAsiaTheme="minorEastAsia" w:hAnsi="Times New Roman"/>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56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glossaryDocument" Target="glossary/document.xml" /><Relationship Id="rId5" Type="http://schemas.openxmlformats.org/officeDocument/2006/relationships/footnotes" Target="footnotes.xml" /><Relationship Id="rId10"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footer" Target="footer1.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B3AF5B53574BFB98F1A7BCB346F1F0"/>
        <w:category>
          <w:name w:val="General"/>
          <w:gallery w:val="placeholder"/>
        </w:category>
        <w:types>
          <w:type w:val="bbPlcHdr"/>
        </w:types>
        <w:behaviors>
          <w:behavior w:val="content"/>
        </w:behaviors>
        <w:guid w:val="{A3ADB75E-4180-4990-9D60-B624C6C02F99}"/>
      </w:docPartPr>
      <w:docPartBody>
        <w:p w:rsidR="00055806" w:rsidRDefault="00CA6A21" w:rsidP="00CA6A21">
          <w:pPr>
            <w:pStyle w:val="17B3AF5B53574BFB98F1A7BCB346F1F0"/>
          </w:pPr>
          <w:r>
            <w:rPr>
              <w:color w:val="4472C4" w:themeColor="accent1"/>
            </w:rPr>
            <w:t>[Document title]</w:t>
          </w:r>
        </w:p>
      </w:docPartBody>
    </w:docPart>
    <w:docPart>
      <w:docPartPr>
        <w:name w:val="0B46ACCF281E406E87490E0777701CC1"/>
        <w:category>
          <w:name w:val="General"/>
          <w:gallery w:val="placeholder"/>
        </w:category>
        <w:types>
          <w:type w:val="bbPlcHdr"/>
        </w:types>
        <w:behaviors>
          <w:behavior w:val="content"/>
        </w:behaviors>
        <w:guid w:val="{08000C75-DECF-478A-9174-3FA43A97C330}"/>
      </w:docPartPr>
      <w:docPartBody>
        <w:p w:rsidR="00055806" w:rsidRDefault="00CA6A21" w:rsidP="00CA6A21">
          <w:pPr>
            <w:pStyle w:val="0B46ACCF281E406E87490E0777701CC1"/>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altName w:val="Arial"/>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A21"/>
    <w:rsid w:val="00055806"/>
    <w:rsid w:val="005070C2"/>
    <w:rsid w:val="00CA6A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B3AF5B53574BFB98F1A7BCB346F1F0">
    <w:name w:val="17B3AF5B53574BFB98F1A7BCB346F1F0"/>
    <w:rsid w:val="00CA6A21"/>
  </w:style>
  <w:style w:type="paragraph" w:customStyle="1" w:styleId="0B46ACCF281E406E87490E0777701CC1">
    <w:name w:val="0B46ACCF281E406E87490E0777701CC1"/>
    <w:rsid w:val="00CA6A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ishti Lal</dc:title>
  <dc:subject/>
  <dc:creator>Class:9 | W.H. Smith Memorial School</dc:creator>
  <cp:keywords/>
  <dc:description/>
  <cp:lastModifiedBy>Guest User</cp:lastModifiedBy>
  <cp:revision>2</cp:revision>
  <cp:lastPrinted>2022-04-19T22:55:00Z</cp:lastPrinted>
  <dcterms:created xsi:type="dcterms:W3CDTF">2022-04-20T11:21:00Z</dcterms:created>
  <dcterms:modified xsi:type="dcterms:W3CDTF">2022-04-20T11:21:00Z</dcterms:modified>
</cp:coreProperties>
</file>